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A51D10" w14:textId="77777777" w:rsidR="00D00C89" w:rsidRPr="00D00C89" w:rsidRDefault="006B13F3" w:rsidP="00571448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 w:cstheme="majorHAnsi"/>
          <w:b/>
          <w:sz w:val="28"/>
          <w:szCs w:val="28"/>
        </w:rPr>
      </w:pPr>
      <w:r w:rsidRPr="00D00C89">
        <w:rPr>
          <w:rFonts w:asciiTheme="majorHAnsi" w:hAnsiTheme="majorHAnsi" w:cstheme="majorHAnsi"/>
          <w:b/>
          <w:sz w:val="32"/>
          <w:szCs w:val="28"/>
        </w:rPr>
        <w:t>SCHOOL OF COMMUNICATION AND CREATIVE ARTS</w:t>
      </w:r>
      <w:r w:rsidRPr="00D00C89">
        <w:rPr>
          <w:rFonts w:asciiTheme="majorHAnsi" w:hAnsiTheme="majorHAnsi" w:cstheme="majorHAnsi"/>
          <w:b/>
          <w:sz w:val="28"/>
          <w:szCs w:val="28"/>
        </w:rPr>
        <w:br/>
      </w:r>
    </w:p>
    <w:p w14:paraId="0CF0E5B8" w14:textId="7AC0D4B3" w:rsidR="006277C1" w:rsidRPr="00D00C89" w:rsidRDefault="004B6C26" w:rsidP="006B33D1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 w:cstheme="majorHAnsi"/>
          <w:b/>
          <w:i/>
          <w:iCs/>
        </w:rPr>
      </w:pPr>
      <w:r w:rsidRPr="00D00C89">
        <w:rPr>
          <w:rFonts w:asciiTheme="majorHAnsi" w:hAnsiTheme="majorHAnsi" w:cstheme="majorHAnsi"/>
          <w:b/>
          <w:sz w:val="28"/>
          <w:szCs w:val="28"/>
        </w:rPr>
        <w:t>EXPRESSION OF INTEREST</w:t>
      </w:r>
      <w:r w:rsidR="00F46B32" w:rsidRPr="00D00C89">
        <w:rPr>
          <w:rFonts w:asciiTheme="majorHAnsi" w:hAnsiTheme="majorHAnsi" w:cstheme="majorHAnsi"/>
          <w:b/>
          <w:sz w:val="28"/>
          <w:szCs w:val="28"/>
        </w:rPr>
        <w:t xml:space="preserve">:  </w:t>
      </w:r>
      <w:r w:rsidR="00A1024A" w:rsidRPr="00D00C89">
        <w:rPr>
          <w:rFonts w:asciiTheme="majorHAnsi" w:hAnsiTheme="majorHAnsi" w:cstheme="majorHAnsi"/>
          <w:b/>
          <w:bCs/>
          <w:i/>
          <w:iCs/>
          <w:spacing w:val="20"/>
          <w:sz w:val="28"/>
          <w:szCs w:val="28"/>
        </w:rPr>
        <w:t>BACHELOR OF CREATIVE ARTS (HONOURS)</w:t>
      </w:r>
      <w:r w:rsidR="00A1024A" w:rsidRPr="00D00C89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A1024A" w:rsidRPr="00D00C89">
        <w:rPr>
          <w:rFonts w:asciiTheme="majorHAnsi" w:hAnsiTheme="majorHAnsi" w:cstheme="majorHAnsi"/>
          <w:b/>
          <w:bCs/>
          <w:i/>
          <w:iCs/>
          <w:spacing w:val="20"/>
          <w:sz w:val="28"/>
          <w:szCs w:val="28"/>
        </w:rPr>
        <w:t>A450</w:t>
      </w:r>
      <w:r w:rsidR="00A1024A" w:rsidRPr="00D00C89">
        <w:rPr>
          <w:rFonts w:asciiTheme="majorHAnsi" w:hAnsiTheme="majorHAnsi" w:cstheme="majorHAnsi"/>
          <w:b/>
          <w:sz w:val="28"/>
          <w:szCs w:val="28"/>
        </w:rPr>
        <w:br/>
      </w:r>
      <w:r w:rsidR="00A1024A" w:rsidRPr="00D00C89">
        <w:rPr>
          <w:rFonts w:asciiTheme="majorHAnsi" w:hAnsiTheme="majorHAnsi" w:cstheme="majorHAnsi"/>
        </w:rPr>
        <w:t xml:space="preserve">To be completed by applicants in </w:t>
      </w:r>
      <w:r w:rsidR="006B33D1" w:rsidRPr="00D00C89">
        <w:rPr>
          <w:rFonts w:asciiTheme="majorHAnsi" w:hAnsiTheme="majorHAnsi" w:cstheme="majorHAnsi"/>
        </w:rPr>
        <w:t xml:space="preserve">the disciplines of: </w:t>
      </w:r>
      <w:r w:rsidR="000147F2" w:rsidRPr="00D00C89">
        <w:rPr>
          <w:rFonts w:asciiTheme="majorHAnsi" w:hAnsiTheme="majorHAnsi" w:cstheme="majorHAnsi"/>
          <w:b/>
          <w:i/>
          <w:iCs/>
        </w:rPr>
        <w:t xml:space="preserve">Animation &amp; Motion Capture, Dance, Drama, Photography, Visual Communication Design </w:t>
      </w:r>
      <w:r w:rsidR="002355D2" w:rsidRPr="00D00C89">
        <w:rPr>
          <w:rFonts w:asciiTheme="majorHAnsi" w:hAnsiTheme="majorHAnsi" w:cstheme="majorHAnsi"/>
          <w:b/>
          <w:i/>
          <w:iCs/>
        </w:rPr>
        <w:t>or</w:t>
      </w:r>
      <w:r w:rsidR="000147F2" w:rsidRPr="00D00C89">
        <w:rPr>
          <w:rFonts w:asciiTheme="majorHAnsi" w:hAnsiTheme="majorHAnsi" w:cstheme="majorHAnsi"/>
          <w:b/>
          <w:i/>
          <w:iCs/>
        </w:rPr>
        <w:t xml:space="preserve"> Visual Arts</w:t>
      </w:r>
    </w:p>
    <w:p w14:paraId="52ACC027" w14:textId="77777777" w:rsidR="00D00C89" w:rsidRPr="00D00C89" w:rsidRDefault="00D00C89" w:rsidP="006B33D1">
      <w:pPr>
        <w:pBdr>
          <w:top w:val="single" w:sz="4" w:space="1" w:color="auto"/>
          <w:bottom w:val="single" w:sz="4" w:space="1" w:color="auto"/>
        </w:pBdr>
        <w:rPr>
          <w:rFonts w:asciiTheme="majorHAnsi" w:hAnsiTheme="majorHAnsi" w:cstheme="majorHAnsi"/>
          <w:b/>
        </w:rPr>
      </w:pPr>
    </w:p>
    <w:p w14:paraId="40C31EAC" w14:textId="7DDBB9D2" w:rsidR="006B13F3" w:rsidRPr="00D00C89" w:rsidRDefault="00571448" w:rsidP="006B33D1">
      <w:pPr>
        <w:pStyle w:val="Heading2"/>
        <w:rPr>
          <w:rFonts w:cstheme="majorHAnsi"/>
          <w:b w:val="0"/>
          <w:bCs w:val="0"/>
          <w:i w:val="0"/>
          <w:iCs w:val="0"/>
          <w:spacing w:val="20"/>
        </w:rPr>
      </w:pPr>
      <w:r w:rsidRPr="00D00C89">
        <w:rPr>
          <w:rFonts w:cstheme="majorHAnsi"/>
          <w:b w:val="0"/>
          <w:bCs w:val="0"/>
          <w:i w:val="0"/>
          <w:iCs w:val="0"/>
          <w:spacing w:val="20"/>
        </w:rPr>
        <w:t>The Application P</w:t>
      </w:r>
      <w:r w:rsidR="006B13F3" w:rsidRPr="00D00C89">
        <w:rPr>
          <w:rFonts w:cstheme="majorHAnsi"/>
          <w:b w:val="0"/>
          <w:bCs w:val="0"/>
          <w:i w:val="0"/>
          <w:iCs w:val="0"/>
          <w:spacing w:val="20"/>
        </w:rPr>
        <w:t>rocess</w:t>
      </w:r>
    </w:p>
    <w:p w14:paraId="634BCA86" w14:textId="64789587" w:rsidR="006F2E1D" w:rsidRPr="00D00C89" w:rsidRDefault="006F2E1D" w:rsidP="006F2E1D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Deakin University offers Honours programs in the on campus and Cloud modes and, at the Melbourne campus at Burwood and the Geelong campus at Waterfront. </w:t>
      </w:r>
      <w:r w:rsidR="00C576A3" w:rsidRPr="00D00C89">
        <w:rPr>
          <w:rFonts w:asciiTheme="majorHAnsi" w:hAnsiTheme="majorHAnsi" w:cstheme="majorHAnsi"/>
          <w:sz w:val="22"/>
          <w:szCs w:val="22"/>
        </w:rPr>
        <w:t>(</w:t>
      </w:r>
      <w:r w:rsidRPr="00D00C89">
        <w:rPr>
          <w:rFonts w:asciiTheme="majorHAnsi" w:hAnsiTheme="majorHAnsi" w:cstheme="majorHAnsi"/>
          <w:sz w:val="22"/>
          <w:szCs w:val="22"/>
        </w:rPr>
        <w:t>Note: All seven Creative Arts Disciplines are offered</w:t>
      </w:r>
      <w:r w:rsidR="005B4475">
        <w:rPr>
          <w:rFonts w:asciiTheme="majorHAnsi" w:hAnsiTheme="majorHAnsi" w:cstheme="majorHAnsi"/>
          <w:sz w:val="22"/>
          <w:szCs w:val="22"/>
        </w:rPr>
        <w:t xml:space="preserve"> at Burwood campus. Photography, </w:t>
      </w:r>
      <w:r w:rsidR="00702C86">
        <w:rPr>
          <w:rFonts w:asciiTheme="majorHAnsi" w:hAnsiTheme="majorHAnsi" w:cstheme="majorHAnsi"/>
          <w:sz w:val="22"/>
          <w:szCs w:val="22"/>
        </w:rPr>
        <w:t>Visual</w:t>
      </w:r>
      <w:r w:rsidRPr="00D00C89">
        <w:rPr>
          <w:rFonts w:asciiTheme="majorHAnsi" w:hAnsiTheme="majorHAnsi" w:cstheme="majorHAnsi"/>
          <w:sz w:val="22"/>
          <w:szCs w:val="22"/>
        </w:rPr>
        <w:t xml:space="preserve"> Arts</w:t>
      </w:r>
      <w:r w:rsidR="005B4475">
        <w:rPr>
          <w:rFonts w:asciiTheme="majorHAnsi" w:hAnsiTheme="majorHAnsi" w:cstheme="majorHAnsi"/>
          <w:sz w:val="22"/>
          <w:szCs w:val="22"/>
        </w:rPr>
        <w:t xml:space="preserve"> and Visual Communication </w:t>
      </w:r>
      <w:r w:rsidRPr="00D00C89">
        <w:rPr>
          <w:rFonts w:asciiTheme="majorHAnsi" w:hAnsiTheme="majorHAnsi" w:cstheme="majorHAnsi"/>
          <w:sz w:val="22"/>
          <w:szCs w:val="22"/>
        </w:rPr>
        <w:t xml:space="preserve">are </w:t>
      </w:r>
      <w:r w:rsidR="005B4475">
        <w:rPr>
          <w:rFonts w:asciiTheme="majorHAnsi" w:hAnsiTheme="majorHAnsi" w:cstheme="majorHAnsi"/>
          <w:sz w:val="22"/>
          <w:szCs w:val="22"/>
        </w:rPr>
        <w:t xml:space="preserve">also </w:t>
      </w:r>
      <w:r w:rsidRPr="00D00C89">
        <w:rPr>
          <w:rFonts w:asciiTheme="majorHAnsi" w:hAnsiTheme="majorHAnsi" w:cstheme="majorHAnsi"/>
          <w:sz w:val="22"/>
          <w:szCs w:val="22"/>
        </w:rPr>
        <w:t>offered at Geelong ca</w:t>
      </w:r>
      <w:r w:rsidR="005B4475">
        <w:rPr>
          <w:rFonts w:asciiTheme="majorHAnsi" w:hAnsiTheme="majorHAnsi" w:cstheme="majorHAnsi"/>
          <w:sz w:val="22"/>
          <w:szCs w:val="22"/>
        </w:rPr>
        <w:t xml:space="preserve">mpus </w:t>
      </w:r>
      <w:r w:rsidRPr="00D00C89">
        <w:rPr>
          <w:rFonts w:asciiTheme="majorHAnsi" w:hAnsiTheme="majorHAnsi" w:cstheme="majorHAnsi"/>
          <w:sz w:val="22"/>
          <w:szCs w:val="22"/>
        </w:rPr>
        <w:t xml:space="preserve">Waterfront). </w:t>
      </w:r>
    </w:p>
    <w:p w14:paraId="08FDAA69" w14:textId="77777777" w:rsidR="00DA3290" w:rsidRPr="00D00C89" w:rsidRDefault="00DA3290" w:rsidP="006B33D1">
      <w:pPr>
        <w:rPr>
          <w:rFonts w:asciiTheme="majorHAnsi" w:hAnsiTheme="majorHAnsi" w:cstheme="majorHAnsi"/>
          <w:sz w:val="22"/>
          <w:szCs w:val="22"/>
        </w:rPr>
      </w:pPr>
    </w:p>
    <w:p w14:paraId="7C484F2D" w14:textId="39396E15" w:rsidR="006B13F3" w:rsidRPr="00D00C89" w:rsidRDefault="006B13F3" w:rsidP="006B33D1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>Applications for the Honours programs are made directly to Deakin</w:t>
      </w:r>
      <w:r w:rsidR="00AA7B69" w:rsidRPr="00D00C89">
        <w:rPr>
          <w:rFonts w:asciiTheme="majorHAnsi" w:hAnsiTheme="majorHAnsi" w:cstheme="majorHAnsi"/>
          <w:sz w:val="22"/>
          <w:szCs w:val="22"/>
        </w:rPr>
        <w:t xml:space="preserve"> University via Deakin’s Applicant Portal</w:t>
      </w:r>
    </w:p>
    <w:p w14:paraId="6B40E37C" w14:textId="048F01DC" w:rsidR="00AA7B69" w:rsidRPr="00D00C89" w:rsidRDefault="005B4475" w:rsidP="006B33D1">
      <w:pPr>
        <w:rPr>
          <w:rFonts w:asciiTheme="majorHAnsi" w:hAnsiTheme="majorHAnsi" w:cstheme="majorHAnsi"/>
          <w:sz w:val="22"/>
          <w:szCs w:val="22"/>
        </w:rPr>
      </w:pPr>
      <w:hyperlink r:id="rId7" w:history="1">
        <w:r w:rsidR="00AA7B69" w:rsidRPr="00D00C89">
          <w:rPr>
            <w:rStyle w:val="Hyperlink"/>
            <w:rFonts w:asciiTheme="majorHAnsi" w:hAnsiTheme="majorHAnsi" w:cstheme="majorHAnsi"/>
            <w:sz w:val="22"/>
            <w:szCs w:val="22"/>
          </w:rPr>
          <w:t>https://applicantportal.deakin.edu.au/connect/webconnect</w:t>
        </w:r>
      </w:hyperlink>
      <w:r w:rsidR="00AA7B69" w:rsidRPr="00D00C89">
        <w:rPr>
          <w:rFonts w:asciiTheme="majorHAnsi" w:hAnsiTheme="majorHAnsi" w:cstheme="majorHAnsi"/>
        </w:rPr>
        <w:t xml:space="preserve"> </w:t>
      </w:r>
    </w:p>
    <w:p w14:paraId="06B402EA" w14:textId="77777777" w:rsidR="006B13F3" w:rsidRPr="00D00C89" w:rsidRDefault="006B13F3" w:rsidP="006B33D1">
      <w:pPr>
        <w:rPr>
          <w:rFonts w:asciiTheme="majorHAnsi" w:hAnsiTheme="majorHAnsi" w:cstheme="majorHAnsi"/>
          <w:sz w:val="22"/>
          <w:szCs w:val="22"/>
        </w:rPr>
      </w:pPr>
    </w:p>
    <w:p w14:paraId="42E08574" w14:textId="1A2E4193" w:rsidR="006B13F3" w:rsidRPr="00D00C89" w:rsidRDefault="006B13F3" w:rsidP="006B33D1">
      <w:pPr>
        <w:rPr>
          <w:rFonts w:asciiTheme="majorHAnsi" w:hAnsiTheme="majorHAnsi" w:cstheme="majorHAnsi"/>
          <w:b/>
          <w:sz w:val="22"/>
          <w:szCs w:val="22"/>
        </w:rPr>
      </w:pPr>
      <w:r w:rsidRPr="00D00C89">
        <w:rPr>
          <w:rFonts w:asciiTheme="majorHAnsi" w:hAnsiTheme="majorHAnsi" w:cstheme="majorHAnsi"/>
          <w:b/>
          <w:color w:val="FF0000"/>
          <w:sz w:val="22"/>
          <w:szCs w:val="22"/>
        </w:rPr>
        <w:t>Applications for Trimester 1 open in August and normally close at the end of February</w:t>
      </w:r>
      <w:r w:rsidRPr="00D00C89">
        <w:rPr>
          <w:rFonts w:asciiTheme="majorHAnsi" w:hAnsiTheme="majorHAnsi" w:cstheme="majorHAnsi"/>
          <w:b/>
          <w:sz w:val="22"/>
          <w:szCs w:val="22"/>
        </w:rPr>
        <w:br/>
      </w:r>
    </w:p>
    <w:p w14:paraId="44734463" w14:textId="07864BF4" w:rsidR="006B13F3" w:rsidRPr="00D00C89" w:rsidRDefault="006B13F3" w:rsidP="00BA7C39">
      <w:pPr>
        <w:spacing w:line="360" w:lineRule="auto"/>
        <w:rPr>
          <w:rFonts w:asciiTheme="majorHAnsi" w:hAnsiTheme="majorHAnsi" w:cstheme="majorHAnsi"/>
          <w:b/>
          <w:sz w:val="22"/>
          <w:szCs w:val="22"/>
        </w:rPr>
      </w:pPr>
      <w:r w:rsidRPr="00D00C89">
        <w:rPr>
          <w:rFonts w:asciiTheme="majorHAnsi" w:hAnsiTheme="majorHAnsi" w:cstheme="majorHAnsi"/>
          <w:b/>
          <w:sz w:val="22"/>
          <w:szCs w:val="22"/>
        </w:rPr>
        <w:t xml:space="preserve">For Honours </w:t>
      </w:r>
      <w:r w:rsidRPr="00D00C89">
        <w:rPr>
          <w:rFonts w:asciiTheme="majorHAnsi" w:hAnsiTheme="majorHAnsi" w:cstheme="majorHAnsi"/>
          <w:b/>
          <w:sz w:val="22"/>
          <w:szCs w:val="22"/>
          <w:u w:val="single"/>
        </w:rPr>
        <w:t>Administration</w:t>
      </w:r>
      <w:r w:rsidRPr="00D00C89">
        <w:rPr>
          <w:rFonts w:asciiTheme="majorHAnsi" w:hAnsiTheme="majorHAnsi" w:cstheme="majorHAnsi"/>
          <w:b/>
          <w:sz w:val="22"/>
          <w:szCs w:val="22"/>
        </w:rPr>
        <w:t xml:space="preserve"> enquiries please contact</w:t>
      </w:r>
      <w:r w:rsidR="00BA7C39" w:rsidRPr="00D00C89">
        <w:rPr>
          <w:rFonts w:asciiTheme="majorHAnsi" w:hAnsiTheme="majorHAnsi" w:cstheme="majorHAnsi"/>
          <w:b/>
          <w:sz w:val="22"/>
          <w:szCs w:val="22"/>
        </w:rPr>
        <w:t>:</w:t>
      </w:r>
      <w:bookmarkStart w:id="0" w:name="_GoBack"/>
      <w:bookmarkEnd w:id="0"/>
    </w:p>
    <w:p w14:paraId="118DC493" w14:textId="7DC0B5B5" w:rsidR="00BA7C39" w:rsidRPr="00D00C89" w:rsidRDefault="00610BEF" w:rsidP="006B33D1">
      <w:pPr>
        <w:tabs>
          <w:tab w:val="left" w:pos="993"/>
        </w:tabs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>Faculty of Arts and Education Student Services</w:t>
      </w:r>
    </w:p>
    <w:p w14:paraId="7B9669DC" w14:textId="1840E55C" w:rsidR="00A916E8" w:rsidRPr="00D00C89" w:rsidRDefault="006B13F3" w:rsidP="006B33D1">
      <w:pPr>
        <w:tabs>
          <w:tab w:val="left" w:pos="993"/>
        </w:tabs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</w:pPr>
      <w:r w:rsidRPr="00D00C89">
        <w:rPr>
          <w:rFonts w:asciiTheme="majorHAnsi" w:hAnsiTheme="majorHAnsi" w:cstheme="majorHAnsi"/>
          <w:sz w:val="22"/>
          <w:szCs w:val="22"/>
        </w:rPr>
        <w:t>Tel:</w:t>
      </w:r>
      <w:r w:rsidRPr="00D00C89">
        <w:rPr>
          <w:rFonts w:asciiTheme="majorHAnsi" w:hAnsiTheme="majorHAnsi" w:cstheme="majorHAnsi"/>
          <w:sz w:val="22"/>
          <w:szCs w:val="22"/>
        </w:rPr>
        <w:tab/>
        <w:t xml:space="preserve">(03) </w:t>
      </w:r>
      <w:r w:rsidR="00610BEF" w:rsidRPr="00D00C89">
        <w:rPr>
          <w:rFonts w:asciiTheme="majorHAnsi" w:hAnsiTheme="majorHAnsi" w:cstheme="majorHAnsi"/>
          <w:sz w:val="22"/>
          <w:szCs w:val="22"/>
        </w:rPr>
        <w:t>9246 8100</w:t>
      </w:r>
      <w:r w:rsidRPr="00D00C89">
        <w:rPr>
          <w:rFonts w:asciiTheme="majorHAnsi" w:hAnsiTheme="majorHAnsi" w:cstheme="majorHAnsi"/>
          <w:sz w:val="22"/>
          <w:szCs w:val="22"/>
        </w:rPr>
        <w:br/>
      </w:r>
      <w:r w:rsidR="00701829" w:rsidRPr="00D00C89">
        <w:rPr>
          <w:rFonts w:asciiTheme="majorHAnsi" w:hAnsiTheme="majorHAnsi" w:cstheme="majorHAnsi"/>
          <w:sz w:val="22"/>
          <w:szCs w:val="22"/>
        </w:rPr>
        <w:t>E</w:t>
      </w:r>
      <w:r w:rsidRPr="00D00C89">
        <w:rPr>
          <w:rFonts w:asciiTheme="majorHAnsi" w:hAnsiTheme="majorHAnsi" w:cstheme="majorHAnsi"/>
          <w:sz w:val="22"/>
          <w:szCs w:val="22"/>
        </w:rPr>
        <w:t>mail:</w:t>
      </w:r>
      <w:r w:rsidRPr="00D00C89">
        <w:rPr>
          <w:rFonts w:asciiTheme="majorHAnsi" w:hAnsiTheme="majorHAnsi" w:cstheme="majorHAnsi"/>
          <w:sz w:val="22"/>
          <w:szCs w:val="22"/>
        </w:rPr>
        <w:tab/>
      </w:r>
      <w:hyperlink r:id="rId8" w:history="1">
        <w:r w:rsidR="00610BEF" w:rsidRPr="00D00C89">
          <w:rPr>
            <w:rFonts w:asciiTheme="majorHAnsi" w:hAnsiTheme="majorHAnsi" w:cstheme="majorHAnsi"/>
            <w:sz w:val="22"/>
            <w:szCs w:val="22"/>
          </w:rPr>
          <w:t>artsed@deakin.edu.au</w:t>
        </w:r>
      </w:hyperlink>
    </w:p>
    <w:p w14:paraId="27BE0B45" w14:textId="77777777" w:rsidR="006B13F3" w:rsidRPr="00D00C89" w:rsidRDefault="006B13F3" w:rsidP="00A22DBE">
      <w:pPr>
        <w:pBdr>
          <w:bottom w:val="single" w:sz="4" w:space="1" w:color="auto"/>
        </w:pBdr>
        <w:rPr>
          <w:rFonts w:asciiTheme="majorHAnsi" w:hAnsiTheme="majorHAnsi" w:cstheme="majorHAnsi"/>
          <w:b/>
          <w:bCs/>
          <w:sz w:val="22"/>
          <w:szCs w:val="22"/>
        </w:rPr>
      </w:pPr>
    </w:p>
    <w:p w14:paraId="28D334FC" w14:textId="77777777" w:rsidR="00E60A88" w:rsidRPr="00D00C89" w:rsidRDefault="00E60A88" w:rsidP="006B33D1">
      <w:pPr>
        <w:rPr>
          <w:rFonts w:asciiTheme="majorHAnsi" w:hAnsiTheme="majorHAnsi" w:cstheme="majorHAnsi"/>
          <w:sz w:val="22"/>
          <w:szCs w:val="22"/>
        </w:rPr>
      </w:pPr>
    </w:p>
    <w:p w14:paraId="5000D23A" w14:textId="73ADECE8" w:rsidR="00A114E0" w:rsidRPr="00D00C89" w:rsidRDefault="006B13F3" w:rsidP="006B33D1">
      <w:pPr>
        <w:rPr>
          <w:rFonts w:asciiTheme="majorHAnsi" w:hAnsiTheme="majorHAnsi" w:cstheme="majorHAnsi"/>
          <w:b/>
          <w:sz w:val="28"/>
          <w:szCs w:val="28"/>
        </w:rPr>
      </w:pPr>
      <w:r w:rsidRPr="00D00C89">
        <w:rPr>
          <w:rFonts w:asciiTheme="majorHAnsi" w:hAnsiTheme="majorHAnsi" w:cstheme="majorHAnsi"/>
          <w:sz w:val="22"/>
          <w:szCs w:val="22"/>
        </w:rPr>
        <w:t>Applicants for the B</w:t>
      </w:r>
      <w:r w:rsidR="008977D2" w:rsidRPr="00D00C89">
        <w:rPr>
          <w:rFonts w:asciiTheme="majorHAnsi" w:hAnsiTheme="majorHAnsi" w:cstheme="majorHAnsi"/>
          <w:sz w:val="22"/>
          <w:szCs w:val="22"/>
        </w:rPr>
        <w:t>C</w:t>
      </w:r>
      <w:r w:rsidRPr="00D00C89">
        <w:rPr>
          <w:rFonts w:asciiTheme="majorHAnsi" w:hAnsiTheme="majorHAnsi" w:cstheme="majorHAnsi"/>
          <w:sz w:val="22"/>
          <w:szCs w:val="22"/>
        </w:rPr>
        <w:t xml:space="preserve">A (Honours) program in the School of Communication and Creative Arts </w:t>
      </w:r>
      <w:r w:rsidR="00A114E0" w:rsidRPr="00D00C89">
        <w:rPr>
          <w:rFonts w:asciiTheme="majorHAnsi" w:hAnsiTheme="majorHAnsi" w:cstheme="majorHAnsi"/>
          <w:sz w:val="22"/>
          <w:szCs w:val="22"/>
        </w:rPr>
        <w:t>must submit a</w:t>
      </w:r>
      <w:r w:rsidR="004F133B" w:rsidRPr="00D00C89">
        <w:rPr>
          <w:rFonts w:asciiTheme="majorHAnsi" w:hAnsiTheme="majorHAnsi" w:cstheme="majorHAnsi"/>
          <w:sz w:val="22"/>
          <w:szCs w:val="22"/>
        </w:rPr>
        <w:t xml:space="preserve">n expression of interest. </w:t>
      </w:r>
      <w:r w:rsidR="00A114E0" w:rsidRPr="00D00C89">
        <w:rPr>
          <w:rFonts w:asciiTheme="majorHAnsi" w:hAnsiTheme="majorHAnsi" w:cstheme="majorHAnsi"/>
          <w:sz w:val="22"/>
          <w:szCs w:val="22"/>
        </w:rPr>
        <w:t xml:space="preserve">You will not work with your supervisor until you commence the research units. However, the School needs to ensure that a supervisor with appropriate expertise is available when you begin your research project. If you do not know a staff member with expertise in your area of research interest, the Course Director will assist you to find one. </w:t>
      </w:r>
    </w:p>
    <w:p w14:paraId="7494ACE9" w14:textId="77777777" w:rsidR="000C0A8E" w:rsidRPr="00D00C89" w:rsidRDefault="000C0A8E" w:rsidP="006B33D1">
      <w:pPr>
        <w:rPr>
          <w:rFonts w:asciiTheme="majorHAnsi" w:hAnsiTheme="majorHAnsi" w:cstheme="majorHAnsi"/>
          <w:i/>
          <w:sz w:val="22"/>
          <w:szCs w:val="22"/>
        </w:rPr>
      </w:pPr>
    </w:p>
    <w:p w14:paraId="3AB0DEE7" w14:textId="6558BC69" w:rsidR="00CD1C1F" w:rsidRPr="00D00C89" w:rsidRDefault="000C0A8E" w:rsidP="00571448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Note: </w:t>
      </w:r>
      <w:r w:rsidR="00571448" w:rsidRPr="00D00C89">
        <w:rPr>
          <w:rFonts w:asciiTheme="majorHAnsi" w:hAnsiTheme="majorHAnsi" w:cstheme="majorHAnsi"/>
          <w:sz w:val="22"/>
          <w:szCs w:val="22"/>
        </w:rPr>
        <w:t>Please</w:t>
      </w:r>
      <w:r w:rsidRPr="00D00C89">
        <w:rPr>
          <w:rFonts w:asciiTheme="majorHAnsi" w:hAnsiTheme="majorHAnsi" w:cstheme="majorHAnsi"/>
          <w:sz w:val="22"/>
          <w:szCs w:val="22"/>
        </w:rPr>
        <w:t xml:space="preserve"> discuss </w:t>
      </w:r>
      <w:r w:rsidR="00571448" w:rsidRPr="00D00C89">
        <w:rPr>
          <w:rFonts w:asciiTheme="majorHAnsi" w:hAnsiTheme="majorHAnsi" w:cstheme="majorHAnsi"/>
          <w:sz w:val="22"/>
          <w:szCs w:val="22"/>
        </w:rPr>
        <w:t>your proposal with a</w:t>
      </w:r>
      <w:r w:rsidRPr="00D00C89">
        <w:rPr>
          <w:rFonts w:asciiTheme="majorHAnsi" w:hAnsiTheme="majorHAnsi" w:cstheme="majorHAnsi"/>
          <w:sz w:val="22"/>
          <w:szCs w:val="22"/>
        </w:rPr>
        <w:t xml:space="preserve"> member of staff prior to completing your application and include the name of </w:t>
      </w:r>
      <w:r w:rsidR="00571448" w:rsidRPr="00D00C89">
        <w:rPr>
          <w:rFonts w:asciiTheme="majorHAnsi" w:hAnsiTheme="majorHAnsi" w:cstheme="majorHAnsi"/>
          <w:sz w:val="22"/>
          <w:szCs w:val="22"/>
        </w:rPr>
        <w:t>this person on</w:t>
      </w:r>
      <w:r w:rsidRPr="00D00C89">
        <w:rPr>
          <w:rFonts w:asciiTheme="majorHAnsi" w:hAnsiTheme="majorHAnsi" w:cstheme="majorHAnsi"/>
          <w:sz w:val="22"/>
          <w:szCs w:val="22"/>
        </w:rPr>
        <w:t xml:space="preserve"> form.</w:t>
      </w:r>
    </w:p>
    <w:p w14:paraId="2016CD28" w14:textId="77777777" w:rsidR="00D00C89" w:rsidRDefault="00D00C89" w:rsidP="008A1812">
      <w:pPr>
        <w:rPr>
          <w:rFonts w:asciiTheme="majorHAnsi" w:hAnsiTheme="majorHAnsi" w:cstheme="majorHAnsi"/>
          <w:b/>
          <w:sz w:val="22"/>
          <w:szCs w:val="22"/>
        </w:rPr>
      </w:pPr>
    </w:p>
    <w:p w14:paraId="1C57A0CF" w14:textId="7058F75E" w:rsidR="00571448" w:rsidRPr="00D00C89" w:rsidRDefault="006F2E1D" w:rsidP="008A1812">
      <w:pPr>
        <w:rPr>
          <w:rFonts w:asciiTheme="majorHAnsi" w:hAnsiTheme="majorHAnsi" w:cstheme="majorHAnsi"/>
          <w:b/>
          <w:sz w:val="22"/>
          <w:szCs w:val="22"/>
        </w:rPr>
      </w:pPr>
      <w:r w:rsidRPr="00D00C89">
        <w:rPr>
          <w:rFonts w:asciiTheme="majorHAnsi" w:hAnsiTheme="majorHAnsi" w:cstheme="majorHAnsi"/>
          <w:b/>
          <w:sz w:val="22"/>
          <w:szCs w:val="22"/>
        </w:rPr>
        <w:t xml:space="preserve">For Honours </w:t>
      </w:r>
      <w:r w:rsidRPr="00D00C89">
        <w:rPr>
          <w:rFonts w:asciiTheme="majorHAnsi" w:hAnsiTheme="majorHAnsi" w:cstheme="majorHAnsi"/>
          <w:b/>
          <w:sz w:val="22"/>
          <w:szCs w:val="22"/>
          <w:u w:val="single"/>
        </w:rPr>
        <w:t>Academic</w:t>
      </w:r>
      <w:r w:rsidRPr="00D00C89">
        <w:rPr>
          <w:rFonts w:asciiTheme="majorHAnsi" w:hAnsiTheme="majorHAnsi" w:cstheme="majorHAnsi"/>
          <w:b/>
          <w:sz w:val="22"/>
          <w:szCs w:val="22"/>
        </w:rPr>
        <w:t xml:space="preserve"> enquiries please contact the Course Director</w:t>
      </w:r>
      <w:r w:rsidR="00571448" w:rsidRPr="00D00C89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396DDA1D" w14:textId="26BFF549" w:rsidR="008A1812" w:rsidRPr="00D00C89" w:rsidRDefault="00571448" w:rsidP="008A1812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Dr. </w:t>
      </w:r>
      <w:r w:rsidR="00A7043C" w:rsidRPr="00D00C89">
        <w:rPr>
          <w:rFonts w:asciiTheme="majorHAnsi" w:hAnsiTheme="majorHAnsi" w:cstheme="majorHAnsi"/>
          <w:sz w:val="22"/>
          <w:szCs w:val="22"/>
        </w:rPr>
        <w:t>Olivia Millard</w:t>
      </w:r>
    </w:p>
    <w:p w14:paraId="11B03570" w14:textId="679BB963" w:rsidR="00A7043C" w:rsidRPr="00D00C89" w:rsidRDefault="008A1812" w:rsidP="00A7043C">
      <w:pPr>
        <w:rPr>
          <w:rFonts w:asciiTheme="majorHAnsi" w:hAnsiTheme="majorHAnsi" w:cstheme="majorHAnsi"/>
          <w:noProof/>
          <w:color w:val="000000"/>
          <w:sz w:val="21"/>
          <w:szCs w:val="21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Email: </w:t>
      </w:r>
      <w:r w:rsidR="00A7043C" w:rsidRPr="00D00C89">
        <w:rPr>
          <w:rFonts w:asciiTheme="majorHAnsi" w:hAnsiTheme="majorHAnsi" w:cstheme="majorHAnsi"/>
        </w:rPr>
        <w:t>olivia.millard@deakin.edu.au</w:t>
      </w:r>
      <w:r w:rsidRPr="00D00C89">
        <w:rPr>
          <w:rFonts w:asciiTheme="majorHAnsi" w:hAnsiTheme="majorHAnsi" w:cstheme="majorHAnsi"/>
          <w:sz w:val="22"/>
          <w:szCs w:val="22"/>
        </w:rPr>
        <w:br/>
        <w:t xml:space="preserve">Tel:    </w:t>
      </w:r>
      <w:r w:rsidR="00A7043C" w:rsidRPr="00D00C89">
        <w:rPr>
          <w:rFonts w:asciiTheme="majorHAnsi" w:hAnsiTheme="majorHAnsi" w:cstheme="majorHAnsi"/>
          <w:noProof/>
          <w:color w:val="000000"/>
          <w:sz w:val="21"/>
          <w:szCs w:val="21"/>
        </w:rPr>
        <w:t>+61 3 9244 5138</w:t>
      </w:r>
    </w:p>
    <w:p w14:paraId="4AF00F3A" w14:textId="54284CD3" w:rsidR="00571448" w:rsidRPr="00D00C89" w:rsidRDefault="008A1812" w:rsidP="00A7043C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br/>
      </w:r>
    </w:p>
    <w:p w14:paraId="4A149712" w14:textId="77777777" w:rsidR="00610BEF" w:rsidRPr="00D00C89" w:rsidRDefault="00610BEF" w:rsidP="008E0F9E">
      <w:pPr>
        <w:pBdr>
          <w:top w:val="single" w:sz="4" w:space="1" w:color="auto"/>
        </w:pBdr>
        <w:rPr>
          <w:rFonts w:asciiTheme="majorHAnsi" w:hAnsiTheme="majorHAnsi" w:cstheme="majorHAnsi"/>
          <w:bCs/>
          <w:sz w:val="22"/>
          <w:szCs w:val="22"/>
        </w:rPr>
      </w:pPr>
    </w:p>
    <w:p w14:paraId="149A59D9" w14:textId="77777777" w:rsidR="00D00C89" w:rsidRDefault="00D00C89">
      <w:pPr>
        <w:rPr>
          <w:rFonts w:asciiTheme="majorHAnsi" w:hAnsiTheme="majorHAnsi" w:cstheme="majorHAnsi"/>
          <w:b/>
          <w:bCs/>
          <w:szCs w:val="22"/>
          <w:u w:val="single"/>
        </w:rPr>
      </w:pPr>
      <w:r>
        <w:rPr>
          <w:rFonts w:asciiTheme="majorHAnsi" w:hAnsiTheme="majorHAnsi" w:cstheme="majorHAnsi"/>
          <w:b/>
          <w:bCs/>
          <w:szCs w:val="22"/>
          <w:u w:val="single"/>
        </w:rPr>
        <w:br w:type="page"/>
      </w:r>
    </w:p>
    <w:p w14:paraId="12F461FC" w14:textId="415CC208" w:rsidR="00610BEF" w:rsidRPr="00D00C89" w:rsidRDefault="00571448" w:rsidP="00D00C89">
      <w:pPr>
        <w:pStyle w:val="Heading2"/>
        <w:rPr>
          <w:i w:val="0"/>
        </w:rPr>
      </w:pPr>
      <w:r w:rsidRPr="00D00C89">
        <w:rPr>
          <w:i w:val="0"/>
        </w:rPr>
        <w:lastRenderedPageBreak/>
        <w:t>Who is eligible?</w:t>
      </w:r>
    </w:p>
    <w:p w14:paraId="1E8C7BA9" w14:textId="77777777" w:rsidR="00D00C89" w:rsidRPr="00D00C89" w:rsidRDefault="00D00C89" w:rsidP="008E0F9E">
      <w:pPr>
        <w:pBdr>
          <w:top w:val="single" w:sz="4" w:space="1" w:color="auto"/>
        </w:pBdr>
        <w:rPr>
          <w:rFonts w:asciiTheme="majorHAnsi" w:hAnsiTheme="majorHAnsi" w:cstheme="majorHAnsi"/>
          <w:b/>
          <w:bCs/>
          <w:sz w:val="28"/>
          <w:szCs w:val="22"/>
          <w:u w:val="single"/>
        </w:rPr>
      </w:pPr>
    </w:p>
    <w:p w14:paraId="1F3FA79A" w14:textId="0C79D682" w:rsidR="00905149" w:rsidRPr="00D00C89" w:rsidRDefault="00905149" w:rsidP="008E0F9E">
      <w:pPr>
        <w:pBdr>
          <w:top w:val="single" w:sz="4" w:space="1" w:color="auto"/>
        </w:pBdr>
        <w:rPr>
          <w:rFonts w:asciiTheme="majorHAnsi" w:hAnsiTheme="majorHAnsi" w:cstheme="majorHAnsi"/>
          <w:bCs/>
          <w:sz w:val="22"/>
          <w:szCs w:val="22"/>
        </w:rPr>
      </w:pPr>
      <w:r w:rsidRPr="00D00C89">
        <w:rPr>
          <w:rFonts w:asciiTheme="majorHAnsi" w:hAnsiTheme="majorHAnsi" w:cstheme="majorHAnsi"/>
          <w:bCs/>
          <w:sz w:val="22"/>
          <w:szCs w:val="22"/>
        </w:rPr>
        <w:t xml:space="preserve">Explore the </w:t>
      </w:r>
      <w:r w:rsidR="004C38D5" w:rsidRPr="00D00C89">
        <w:rPr>
          <w:rFonts w:asciiTheme="majorHAnsi" w:hAnsiTheme="majorHAnsi" w:cstheme="majorHAnsi"/>
          <w:b/>
          <w:bCs/>
          <w:sz w:val="22"/>
          <w:szCs w:val="22"/>
        </w:rPr>
        <w:t>A450</w:t>
      </w:r>
      <w:r w:rsidRPr="00D00C89">
        <w:rPr>
          <w:rFonts w:asciiTheme="majorHAnsi" w:hAnsiTheme="majorHAnsi" w:cstheme="majorHAnsi"/>
          <w:b/>
          <w:bCs/>
          <w:sz w:val="22"/>
          <w:szCs w:val="22"/>
        </w:rPr>
        <w:t xml:space="preserve"> Bachelor of C</w:t>
      </w:r>
      <w:r w:rsidR="004C38D5" w:rsidRPr="00D00C89">
        <w:rPr>
          <w:rFonts w:asciiTheme="majorHAnsi" w:hAnsiTheme="majorHAnsi" w:cstheme="majorHAnsi"/>
          <w:b/>
          <w:bCs/>
          <w:sz w:val="22"/>
          <w:szCs w:val="22"/>
        </w:rPr>
        <w:t xml:space="preserve">reative Arts </w:t>
      </w:r>
      <w:r w:rsidRPr="00D00C89">
        <w:rPr>
          <w:rFonts w:asciiTheme="majorHAnsi" w:hAnsiTheme="majorHAnsi" w:cstheme="majorHAnsi"/>
          <w:b/>
          <w:bCs/>
          <w:sz w:val="22"/>
          <w:szCs w:val="22"/>
        </w:rPr>
        <w:t>Honours</w:t>
      </w:r>
      <w:r w:rsidRPr="00D00C89">
        <w:rPr>
          <w:rFonts w:asciiTheme="majorHAnsi" w:hAnsiTheme="majorHAnsi" w:cstheme="majorHAnsi"/>
          <w:bCs/>
          <w:sz w:val="22"/>
          <w:szCs w:val="22"/>
        </w:rPr>
        <w:t xml:space="preserve"> site from the online Deakin University Handbook, using its course code</w:t>
      </w:r>
      <w:r w:rsidR="004C38D5" w:rsidRPr="00D00C89">
        <w:rPr>
          <w:rFonts w:asciiTheme="majorHAnsi" w:hAnsiTheme="majorHAnsi" w:cstheme="majorHAnsi"/>
          <w:bCs/>
          <w:sz w:val="22"/>
          <w:szCs w:val="22"/>
        </w:rPr>
        <w:t xml:space="preserve"> of A450</w:t>
      </w:r>
      <w:r w:rsidRPr="00D00C89">
        <w:rPr>
          <w:rFonts w:asciiTheme="majorHAnsi" w:hAnsiTheme="majorHAnsi" w:cstheme="majorHAnsi"/>
          <w:bCs/>
          <w:sz w:val="22"/>
          <w:szCs w:val="22"/>
        </w:rPr>
        <w:t>. If you are eligible and ready to apply, please follow the following steps.</w:t>
      </w:r>
    </w:p>
    <w:p w14:paraId="680D83BA" w14:textId="77777777" w:rsidR="00905149" w:rsidRPr="00D00C89" w:rsidRDefault="00905149" w:rsidP="00905149">
      <w:pPr>
        <w:rPr>
          <w:rFonts w:asciiTheme="majorHAnsi" w:hAnsiTheme="majorHAnsi" w:cstheme="majorHAnsi"/>
          <w:bCs/>
          <w:i/>
          <w:sz w:val="22"/>
          <w:szCs w:val="22"/>
        </w:rPr>
      </w:pPr>
      <w:r w:rsidRPr="00D00C89">
        <w:rPr>
          <w:rFonts w:asciiTheme="majorHAnsi" w:hAnsiTheme="majorHAnsi" w:cstheme="majorHAnsi"/>
          <w:bCs/>
          <w:i/>
          <w:sz w:val="22"/>
          <w:szCs w:val="22"/>
        </w:rPr>
        <w:t xml:space="preserve"> </w:t>
      </w:r>
    </w:p>
    <w:p w14:paraId="69836D08" w14:textId="247910E5" w:rsidR="00905149" w:rsidRPr="00D00C89" w:rsidRDefault="00905149" w:rsidP="0090514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240"/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If you are already a Deakin student or graduate, speak to an </w:t>
      </w:r>
      <w:r w:rsidRPr="00D00C89">
        <w:rPr>
          <w:rFonts w:asciiTheme="majorHAnsi" w:hAnsiTheme="majorHAnsi" w:cstheme="majorHAnsi"/>
          <w:b/>
          <w:sz w:val="22"/>
          <w:szCs w:val="22"/>
        </w:rPr>
        <w:t>academic staff member</w:t>
      </w:r>
      <w:r w:rsidRPr="00D00C89">
        <w:rPr>
          <w:rFonts w:asciiTheme="majorHAnsi" w:hAnsiTheme="majorHAnsi" w:cstheme="majorHAnsi"/>
          <w:sz w:val="22"/>
          <w:szCs w:val="22"/>
        </w:rPr>
        <w:t xml:space="preserve"> in your area of specialization and/or the </w:t>
      </w:r>
      <w:r w:rsidRPr="00D00C89">
        <w:rPr>
          <w:rFonts w:asciiTheme="majorHAnsi" w:hAnsiTheme="majorHAnsi" w:cstheme="majorHAnsi"/>
          <w:b/>
          <w:sz w:val="22"/>
          <w:szCs w:val="22"/>
        </w:rPr>
        <w:t>Course Director</w:t>
      </w:r>
      <w:r w:rsidR="004C38D5" w:rsidRPr="00D00C89">
        <w:rPr>
          <w:rFonts w:asciiTheme="majorHAnsi" w:hAnsiTheme="majorHAnsi" w:cstheme="majorHAnsi"/>
          <w:sz w:val="22"/>
          <w:szCs w:val="22"/>
        </w:rPr>
        <w:t xml:space="preserve"> for A450</w:t>
      </w:r>
      <w:r w:rsidRPr="00D00C89">
        <w:rPr>
          <w:rFonts w:asciiTheme="majorHAnsi" w:hAnsiTheme="majorHAnsi" w:cstheme="majorHAnsi"/>
          <w:sz w:val="22"/>
          <w:szCs w:val="22"/>
        </w:rPr>
        <w:t xml:space="preserve"> about doing Honours.</w:t>
      </w:r>
    </w:p>
    <w:p w14:paraId="71FAAC69" w14:textId="77777777" w:rsidR="00905149" w:rsidRPr="00D00C89" w:rsidRDefault="00905149" w:rsidP="00905149">
      <w:pPr>
        <w:pStyle w:val="ListParagraph"/>
        <w:widowControl w:val="0"/>
        <w:autoSpaceDE w:val="0"/>
        <w:autoSpaceDN w:val="0"/>
        <w:adjustRightInd w:val="0"/>
        <w:spacing w:after="240"/>
        <w:rPr>
          <w:rFonts w:asciiTheme="majorHAnsi" w:hAnsiTheme="majorHAnsi" w:cstheme="majorHAnsi"/>
          <w:sz w:val="22"/>
          <w:szCs w:val="22"/>
        </w:rPr>
      </w:pPr>
    </w:p>
    <w:p w14:paraId="38B5368D" w14:textId="1532F58F" w:rsidR="00905149" w:rsidRDefault="00905149" w:rsidP="00905149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240"/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If you are not a Deakin student or graduate, please contact the </w:t>
      </w:r>
      <w:r w:rsidRPr="00D00C89">
        <w:rPr>
          <w:rFonts w:asciiTheme="majorHAnsi" w:hAnsiTheme="majorHAnsi" w:cstheme="majorHAnsi"/>
          <w:b/>
          <w:sz w:val="22"/>
          <w:szCs w:val="22"/>
        </w:rPr>
        <w:t>Course Director</w:t>
      </w:r>
      <w:r w:rsidR="004C38D5" w:rsidRPr="00D00C89">
        <w:rPr>
          <w:rFonts w:asciiTheme="majorHAnsi" w:hAnsiTheme="majorHAnsi" w:cstheme="majorHAnsi"/>
          <w:sz w:val="22"/>
          <w:szCs w:val="22"/>
        </w:rPr>
        <w:t xml:space="preserve"> for A450</w:t>
      </w:r>
      <w:r w:rsidRPr="00D00C89">
        <w:rPr>
          <w:rFonts w:asciiTheme="majorHAnsi" w:hAnsiTheme="majorHAnsi" w:cstheme="majorHAnsi"/>
          <w:sz w:val="22"/>
          <w:szCs w:val="22"/>
        </w:rPr>
        <w:t xml:space="preserve"> to discuss the Honours program. </w:t>
      </w:r>
    </w:p>
    <w:p w14:paraId="64EC345E" w14:textId="77777777" w:rsidR="00D00C89" w:rsidRPr="00D00C89" w:rsidRDefault="00D00C89" w:rsidP="00D00C89">
      <w:pPr>
        <w:pStyle w:val="ListParagraph"/>
        <w:rPr>
          <w:rFonts w:asciiTheme="majorHAnsi" w:hAnsiTheme="majorHAnsi" w:cstheme="majorHAnsi"/>
          <w:sz w:val="22"/>
          <w:szCs w:val="22"/>
        </w:rPr>
      </w:pPr>
    </w:p>
    <w:p w14:paraId="31E19EC3" w14:textId="77777777" w:rsidR="00D00C89" w:rsidRPr="00D00C89" w:rsidRDefault="00D00C89" w:rsidP="00D00C89">
      <w:pPr>
        <w:pBdr>
          <w:top w:val="single" w:sz="4" w:space="1" w:color="auto"/>
        </w:pBdr>
        <w:rPr>
          <w:rFonts w:asciiTheme="majorHAnsi" w:hAnsiTheme="majorHAnsi" w:cstheme="majorHAnsi"/>
          <w:b/>
          <w:bCs/>
          <w:sz w:val="28"/>
          <w:szCs w:val="22"/>
          <w:u w:val="single"/>
        </w:rPr>
      </w:pPr>
    </w:p>
    <w:p w14:paraId="28BC0A0A" w14:textId="7973D12A" w:rsidR="00842772" w:rsidRPr="00D00C89" w:rsidRDefault="00842772" w:rsidP="00D00C89">
      <w:pPr>
        <w:pStyle w:val="Heading2"/>
        <w:rPr>
          <w:i w:val="0"/>
        </w:rPr>
      </w:pPr>
      <w:r w:rsidRPr="00D00C89">
        <w:rPr>
          <w:i w:val="0"/>
        </w:rPr>
        <w:t>Submitting the application</w:t>
      </w:r>
    </w:p>
    <w:p w14:paraId="12ACE5E6" w14:textId="0250E59D" w:rsidR="00842772" w:rsidRPr="00D00C89" w:rsidRDefault="00842772" w:rsidP="00D00C89">
      <w:pPr>
        <w:rPr>
          <w:rStyle w:val="Hyperlink"/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Complete the following application and submit it through the student portal: </w:t>
      </w:r>
      <w:hyperlink r:id="rId9" w:history="1">
        <w:r w:rsidR="00571448" w:rsidRPr="00D00C89">
          <w:rPr>
            <w:rStyle w:val="Hyperlink"/>
            <w:rFonts w:asciiTheme="majorHAnsi" w:hAnsiTheme="majorHAnsi" w:cstheme="majorHAnsi"/>
            <w:sz w:val="22"/>
            <w:szCs w:val="22"/>
          </w:rPr>
          <w:t>https://applicantportal.deakin.edu.au/connect/webconnect</w:t>
        </w:r>
      </w:hyperlink>
    </w:p>
    <w:p w14:paraId="50D9FA92" w14:textId="77777777" w:rsidR="00842772" w:rsidRPr="00D00C89" w:rsidRDefault="00842772" w:rsidP="00404717">
      <w:pPr>
        <w:rPr>
          <w:rFonts w:asciiTheme="majorHAnsi" w:hAnsiTheme="majorHAnsi" w:cstheme="majorHAnsi"/>
          <w:sz w:val="22"/>
          <w:szCs w:val="22"/>
        </w:rPr>
      </w:pPr>
    </w:p>
    <w:p w14:paraId="0DFC725D" w14:textId="785F35A5" w:rsidR="00842772" w:rsidRPr="00D00C89" w:rsidRDefault="00842772" w:rsidP="00404717">
      <w:pPr>
        <w:rPr>
          <w:rFonts w:asciiTheme="majorHAnsi" w:hAnsiTheme="majorHAnsi" w:cstheme="majorHAnsi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- Non Deakin students must also provide a </w:t>
      </w:r>
      <w:r w:rsidR="00DB5C43" w:rsidRPr="00D00C89">
        <w:rPr>
          <w:rFonts w:asciiTheme="majorHAnsi" w:hAnsiTheme="majorHAnsi" w:cstheme="majorHAnsi"/>
          <w:sz w:val="22"/>
          <w:szCs w:val="22"/>
        </w:rPr>
        <w:t>copy</w:t>
      </w:r>
      <w:r w:rsidRPr="00D00C89">
        <w:rPr>
          <w:rFonts w:asciiTheme="majorHAnsi" w:hAnsiTheme="majorHAnsi" w:cstheme="majorHAnsi"/>
          <w:sz w:val="22"/>
          <w:szCs w:val="22"/>
        </w:rPr>
        <w:t xml:space="preserve"> of their academi</w:t>
      </w:r>
      <w:r w:rsidR="007C1E96" w:rsidRPr="00D00C89">
        <w:rPr>
          <w:rFonts w:asciiTheme="majorHAnsi" w:hAnsiTheme="majorHAnsi" w:cstheme="majorHAnsi"/>
          <w:sz w:val="22"/>
          <w:szCs w:val="22"/>
        </w:rPr>
        <w:t xml:space="preserve">c transcript. </w:t>
      </w:r>
      <w:r w:rsidR="007C1E96" w:rsidRPr="00D00C89">
        <w:rPr>
          <w:rFonts w:asciiTheme="majorHAnsi" w:hAnsiTheme="majorHAnsi" w:cstheme="majorHAnsi"/>
          <w:sz w:val="22"/>
          <w:szCs w:val="22"/>
        </w:rPr>
        <w:br/>
        <w:t>- Deakin student</w:t>
      </w:r>
      <w:r w:rsidRPr="00D00C89">
        <w:rPr>
          <w:rFonts w:asciiTheme="majorHAnsi" w:hAnsiTheme="majorHAnsi" w:cstheme="majorHAnsi"/>
          <w:sz w:val="22"/>
          <w:szCs w:val="22"/>
        </w:rPr>
        <w:t>s</w:t>
      </w:r>
      <w:r w:rsidR="007C1E96" w:rsidRPr="00D00C89">
        <w:rPr>
          <w:rFonts w:asciiTheme="majorHAnsi" w:hAnsiTheme="majorHAnsi" w:cstheme="majorHAnsi"/>
          <w:sz w:val="22"/>
          <w:szCs w:val="22"/>
        </w:rPr>
        <w:t>’</w:t>
      </w:r>
      <w:r w:rsidRPr="00D00C89">
        <w:rPr>
          <w:rFonts w:asciiTheme="majorHAnsi" w:hAnsiTheme="majorHAnsi" w:cstheme="majorHAnsi"/>
          <w:sz w:val="22"/>
          <w:szCs w:val="22"/>
        </w:rPr>
        <w:t xml:space="preserve"> academic transcripts are automatically added to the application</w:t>
      </w:r>
      <w:r w:rsidRPr="00D00C89">
        <w:rPr>
          <w:rFonts w:asciiTheme="majorHAnsi" w:hAnsiTheme="majorHAnsi" w:cstheme="majorHAnsi"/>
        </w:rPr>
        <w:t>.</w:t>
      </w:r>
    </w:p>
    <w:p w14:paraId="480D051F" w14:textId="77777777" w:rsidR="00404717" w:rsidRPr="00D00C89" w:rsidRDefault="00404717" w:rsidP="00404717">
      <w:pPr>
        <w:rPr>
          <w:rFonts w:asciiTheme="majorHAnsi" w:hAnsiTheme="majorHAnsi" w:cstheme="majorHAnsi"/>
        </w:rPr>
      </w:pPr>
    </w:p>
    <w:p w14:paraId="0ED15344" w14:textId="11620C05" w:rsidR="00BA7C39" w:rsidRPr="00D00C89" w:rsidRDefault="000C0A8E" w:rsidP="00BA7C39">
      <w:pPr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sz w:val="22"/>
          <w:szCs w:val="22"/>
        </w:rPr>
        <w:t xml:space="preserve">Please ensure your </w:t>
      </w:r>
      <w:r w:rsidR="00BA7C39" w:rsidRPr="00D00C89">
        <w:rPr>
          <w:rFonts w:asciiTheme="majorHAnsi" w:hAnsiTheme="majorHAnsi" w:cstheme="majorHAnsi"/>
          <w:sz w:val="22"/>
          <w:szCs w:val="22"/>
        </w:rPr>
        <w:t>expression of interest</w:t>
      </w:r>
      <w:r w:rsidR="00F93B6C" w:rsidRPr="00D00C89">
        <w:rPr>
          <w:rFonts w:asciiTheme="majorHAnsi" w:hAnsiTheme="majorHAnsi" w:cstheme="majorHAnsi"/>
          <w:sz w:val="22"/>
          <w:szCs w:val="22"/>
        </w:rPr>
        <w:t xml:space="preserve"> is no more than two</w:t>
      </w:r>
      <w:r w:rsidRPr="00D00C89">
        <w:rPr>
          <w:rFonts w:asciiTheme="majorHAnsi" w:hAnsiTheme="majorHAnsi" w:cstheme="majorHAnsi"/>
          <w:sz w:val="22"/>
          <w:szCs w:val="22"/>
        </w:rPr>
        <w:t xml:space="preserve"> pages in length, inclusive of the bibliography.</w:t>
      </w:r>
      <w:r w:rsidR="00BA7C39" w:rsidRPr="00D00C89">
        <w:rPr>
          <w:rFonts w:asciiTheme="majorHAnsi" w:hAnsiTheme="majorHAnsi" w:cstheme="majorHAnsi"/>
          <w:sz w:val="22"/>
          <w:szCs w:val="22"/>
        </w:rPr>
        <w:t xml:space="preserve"> </w:t>
      </w:r>
      <w:r w:rsidR="00AB2457" w:rsidRPr="00D00C89">
        <w:rPr>
          <w:rFonts w:asciiTheme="majorHAnsi" w:hAnsiTheme="majorHAnsi" w:cstheme="majorHAnsi"/>
          <w:sz w:val="22"/>
          <w:szCs w:val="22"/>
        </w:rPr>
        <w:t>This is an initial</w:t>
      </w:r>
      <w:r w:rsidR="00A114E0" w:rsidRPr="00D00C89">
        <w:rPr>
          <w:rFonts w:asciiTheme="majorHAnsi" w:hAnsiTheme="majorHAnsi" w:cstheme="majorHAnsi"/>
          <w:sz w:val="22"/>
          <w:szCs w:val="22"/>
        </w:rPr>
        <w:t xml:space="preserve"> proposal. K</w:t>
      </w:r>
      <w:r w:rsidR="00AB2457" w:rsidRPr="00D00C89">
        <w:rPr>
          <w:rFonts w:asciiTheme="majorHAnsi" w:hAnsiTheme="majorHAnsi" w:cstheme="majorHAnsi"/>
          <w:sz w:val="22"/>
          <w:szCs w:val="22"/>
        </w:rPr>
        <w:t>eep the information brief and directly</w:t>
      </w:r>
      <w:r w:rsidR="00DA25F4" w:rsidRPr="00D00C89">
        <w:rPr>
          <w:rFonts w:asciiTheme="majorHAnsi" w:hAnsiTheme="majorHAnsi" w:cstheme="majorHAnsi"/>
          <w:sz w:val="22"/>
          <w:szCs w:val="22"/>
        </w:rPr>
        <w:t xml:space="preserve"> address the following:</w:t>
      </w:r>
      <w:r w:rsidR="00CF7D55" w:rsidRPr="00D00C89">
        <w:rPr>
          <w:rFonts w:asciiTheme="majorHAnsi" w:hAnsiTheme="majorHAnsi" w:cstheme="majorHAnsi"/>
          <w:sz w:val="22"/>
          <w:szCs w:val="22"/>
        </w:rPr>
        <w:br/>
      </w:r>
    </w:p>
    <w:tbl>
      <w:tblPr>
        <w:tblStyle w:val="TableGrid"/>
        <w:tblW w:w="9781" w:type="dxa"/>
        <w:tblInd w:w="108" w:type="dxa"/>
        <w:tblLook w:val="04A0" w:firstRow="1" w:lastRow="0" w:firstColumn="1" w:lastColumn="0" w:noHBand="0" w:noVBand="1"/>
      </w:tblPr>
      <w:tblGrid>
        <w:gridCol w:w="3085"/>
        <w:gridCol w:w="6696"/>
      </w:tblGrid>
      <w:tr w:rsidR="00FA045A" w:rsidRPr="00D00C89" w14:paraId="3F51D4AD" w14:textId="77777777" w:rsidTr="0017655D">
        <w:tc>
          <w:tcPr>
            <w:tcW w:w="3085" w:type="dxa"/>
          </w:tcPr>
          <w:p w14:paraId="1FAB563E" w14:textId="0D5AC391" w:rsidR="00FA045A" w:rsidRPr="00D00C89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6696" w:type="dxa"/>
          </w:tcPr>
          <w:p w14:paraId="0B1853C1" w14:textId="77777777" w:rsidR="00FA045A" w:rsidRPr="00D00C89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83900" w:rsidRPr="00D00C89" w14:paraId="24A69232" w14:textId="77777777" w:rsidTr="0017655D">
        <w:tc>
          <w:tcPr>
            <w:tcW w:w="3085" w:type="dxa"/>
          </w:tcPr>
          <w:p w14:paraId="1AB8D7C7" w14:textId="44B17876" w:rsidR="00083900" w:rsidRPr="00D00C89" w:rsidRDefault="00083900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eakin student number (if applicable)</w:t>
            </w:r>
          </w:p>
        </w:tc>
        <w:tc>
          <w:tcPr>
            <w:tcW w:w="6696" w:type="dxa"/>
          </w:tcPr>
          <w:p w14:paraId="403AA3B1" w14:textId="77777777" w:rsidR="00083900" w:rsidRPr="00D00C89" w:rsidRDefault="00083900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A045A" w:rsidRPr="00D00C89" w14:paraId="246BFAAC" w14:textId="77777777" w:rsidTr="0017655D">
        <w:tc>
          <w:tcPr>
            <w:tcW w:w="3085" w:type="dxa"/>
          </w:tcPr>
          <w:p w14:paraId="4158C837" w14:textId="7A3EA929" w:rsidR="00FA045A" w:rsidRPr="00D00C89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mail address</w:t>
            </w:r>
          </w:p>
        </w:tc>
        <w:tc>
          <w:tcPr>
            <w:tcW w:w="6696" w:type="dxa"/>
          </w:tcPr>
          <w:p w14:paraId="0605B7E2" w14:textId="77777777" w:rsidR="00FA045A" w:rsidRPr="00D00C89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41A2F" w:rsidRPr="00D00C89" w14:paraId="05930A9E" w14:textId="77777777" w:rsidTr="0017655D">
        <w:tc>
          <w:tcPr>
            <w:tcW w:w="3085" w:type="dxa"/>
          </w:tcPr>
          <w:p w14:paraId="64338737" w14:textId="2820A315" w:rsidR="00541A2F" w:rsidRPr="00D00C89" w:rsidRDefault="00541A2F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What was the Major sequence of your undergraduate degree?</w:t>
            </w:r>
          </w:p>
        </w:tc>
        <w:tc>
          <w:tcPr>
            <w:tcW w:w="6696" w:type="dxa"/>
          </w:tcPr>
          <w:p w14:paraId="27D73182" w14:textId="77777777" w:rsidR="00541A2F" w:rsidRPr="00D00C89" w:rsidRDefault="00541A2F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FA045A" w:rsidRPr="00D00C89" w14:paraId="2FDA3A08" w14:textId="77777777" w:rsidTr="00541A2F">
        <w:trPr>
          <w:trHeight w:val="1600"/>
        </w:trPr>
        <w:tc>
          <w:tcPr>
            <w:tcW w:w="3085" w:type="dxa"/>
          </w:tcPr>
          <w:p w14:paraId="5D7C5A58" w14:textId="075E2B85" w:rsidR="00FA045A" w:rsidRPr="00D00C89" w:rsidRDefault="00541A2F" w:rsidP="0017655D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roposed Discipline area for your Honours Degree</w:t>
            </w:r>
          </w:p>
        </w:tc>
        <w:tc>
          <w:tcPr>
            <w:tcW w:w="6696" w:type="dxa"/>
          </w:tcPr>
          <w:p w14:paraId="42F0121D" w14:textId="29181E29" w:rsidR="00541A2F" w:rsidRPr="00D00C89" w:rsidRDefault="00F96BAC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D00C89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541A2F" w:rsidRPr="00D00C89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(Animation &amp; Motion Capture, Dance, Drama, Photography, Visual Communication Design or Visual Arts)</w:t>
            </w:r>
          </w:p>
          <w:p w14:paraId="06A2D536" w14:textId="77777777" w:rsidR="00FA045A" w:rsidRPr="00D00C89" w:rsidRDefault="00FA045A" w:rsidP="006B33D1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541A2F" w:rsidRPr="00D00C89" w14:paraId="7BECCE84" w14:textId="77777777" w:rsidTr="00541A2F">
        <w:trPr>
          <w:trHeight w:val="1600"/>
        </w:trPr>
        <w:tc>
          <w:tcPr>
            <w:tcW w:w="3085" w:type="dxa"/>
          </w:tcPr>
          <w:p w14:paraId="3503A084" w14:textId="46BBA234" w:rsidR="00541A2F" w:rsidRPr="00D00C89" w:rsidRDefault="00541A2F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Academic contact(s) in relation to this proposal</w:t>
            </w:r>
          </w:p>
        </w:tc>
        <w:tc>
          <w:tcPr>
            <w:tcW w:w="6696" w:type="dxa"/>
          </w:tcPr>
          <w:p w14:paraId="6731C8AF" w14:textId="77777777" w:rsidR="00541A2F" w:rsidRPr="00D00C89" w:rsidRDefault="00541A2F" w:rsidP="00541A2F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</w:tbl>
    <w:p w14:paraId="6D2CF376" w14:textId="2FDC6762" w:rsidR="00F27305" w:rsidRPr="00D00C89" w:rsidRDefault="00993CC6" w:rsidP="00993CC6">
      <w:pPr>
        <w:widowControl w:val="0"/>
        <w:autoSpaceDE w:val="0"/>
        <w:autoSpaceDN w:val="0"/>
        <w:adjustRightInd w:val="0"/>
        <w:spacing w:after="320"/>
        <w:jc w:val="center"/>
        <w:rPr>
          <w:rFonts w:asciiTheme="majorHAnsi" w:hAnsiTheme="majorHAnsi" w:cstheme="majorHAnsi"/>
          <w:sz w:val="22"/>
          <w:szCs w:val="22"/>
        </w:rPr>
      </w:pPr>
      <w:r w:rsidRPr="00D00C89">
        <w:rPr>
          <w:rFonts w:asciiTheme="majorHAnsi" w:hAnsiTheme="majorHAnsi" w:cstheme="majorHAnsi"/>
          <w:b/>
          <w:sz w:val="25"/>
          <w:szCs w:val="25"/>
        </w:rPr>
        <w:t>RESEARCH PROPOSAL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3"/>
      </w:tblGrid>
      <w:tr w:rsidR="00993CC6" w:rsidRPr="00D00C89" w14:paraId="081DF439" w14:textId="77777777" w:rsidTr="00993CC6">
        <w:tc>
          <w:tcPr>
            <w:tcW w:w="9913" w:type="dxa"/>
          </w:tcPr>
          <w:p w14:paraId="30E2CEA2" w14:textId="69F2CACD" w:rsidR="00993CC6" w:rsidRPr="00D00C89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32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What you intend to do? 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  <w:t xml:space="preserve">What form might your creative practice take? 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  <w:t>What do you think your practice might entail?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</w:r>
            <w:r w:rsidRPr="00D00C89">
              <w:rPr>
                <w:rFonts w:asciiTheme="majorHAnsi" w:hAnsiTheme="majorHAnsi" w:cstheme="majorHAnsi"/>
                <w:bCs/>
                <w:i/>
                <w:sz w:val="22"/>
                <w:szCs w:val="22"/>
              </w:rPr>
              <w:t>(No more than 300 words)</w:t>
            </w:r>
          </w:p>
        </w:tc>
      </w:tr>
      <w:tr w:rsidR="00993CC6" w:rsidRPr="00D00C89" w14:paraId="23E9BCC1" w14:textId="77777777" w:rsidTr="00993CC6">
        <w:tc>
          <w:tcPr>
            <w:tcW w:w="9913" w:type="dxa"/>
          </w:tcPr>
          <w:p w14:paraId="73D3B563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1BE29E70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5FE4F1BF" w14:textId="7A4AEAB1" w:rsidR="00993CC6" w:rsidRDefault="00993CC6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271A7985" w14:textId="5A3F8DA4" w:rsidR="00D00C89" w:rsidRDefault="00D00C89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5329BE3E" w14:textId="77777777" w:rsidR="00D00C89" w:rsidRPr="00D00C89" w:rsidRDefault="00D00C89" w:rsidP="00993CC6">
            <w:pPr>
              <w:widowControl w:val="0"/>
              <w:autoSpaceDE w:val="0"/>
              <w:autoSpaceDN w:val="0"/>
              <w:adjustRightInd w:val="0"/>
              <w:ind w:left="34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6D1B1C07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Cs/>
                <w:sz w:val="22"/>
                <w:szCs w:val="22"/>
              </w:rPr>
              <w:br/>
            </w:r>
          </w:p>
          <w:p w14:paraId="002EF13F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spacing w:after="32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93CC6" w:rsidRPr="00D00C89" w14:paraId="2F7465A9" w14:textId="77777777" w:rsidTr="00993CC6">
        <w:tc>
          <w:tcPr>
            <w:tcW w:w="9913" w:type="dxa"/>
          </w:tcPr>
          <w:p w14:paraId="58FAFACD" w14:textId="5EBF338A" w:rsidR="00993CC6" w:rsidRPr="00D00C89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32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lastRenderedPageBreak/>
              <w:t xml:space="preserve">Indicative Statement 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  <w:t>What are the key ideas behind your proposed area of research?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</w:r>
            <w:r w:rsidRPr="00D00C89">
              <w:rPr>
                <w:rFonts w:asciiTheme="majorHAnsi" w:hAnsiTheme="majorHAnsi" w:cstheme="majorHAnsi"/>
                <w:bCs/>
                <w:i/>
                <w:sz w:val="22"/>
                <w:szCs w:val="22"/>
              </w:rPr>
              <w:t>(No more than 300 words)</w:t>
            </w:r>
          </w:p>
        </w:tc>
      </w:tr>
      <w:tr w:rsidR="00993CC6" w:rsidRPr="00D00C89" w14:paraId="2EE9D1B8" w14:textId="77777777" w:rsidTr="00993CC6">
        <w:tc>
          <w:tcPr>
            <w:tcW w:w="9913" w:type="dxa"/>
          </w:tcPr>
          <w:p w14:paraId="14F5A0AC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2E21B59C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E40F451" w14:textId="0A03D974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0B9F4F5" w14:textId="794644C0" w:rsidR="004E1407" w:rsidRDefault="004E1407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7C87F46" w14:textId="77777777" w:rsidR="004E1407" w:rsidRPr="00D00C89" w:rsidRDefault="004E1407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CD42434" w14:textId="77777777" w:rsidR="00D00C89" w:rsidRPr="00D00C89" w:rsidRDefault="00D00C89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F6CE069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spacing w:after="32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93CC6" w:rsidRPr="00D00C89" w14:paraId="36257618" w14:textId="77777777" w:rsidTr="00993CC6">
        <w:tc>
          <w:tcPr>
            <w:tcW w:w="9913" w:type="dxa"/>
          </w:tcPr>
          <w:p w14:paraId="264B69C5" w14:textId="0E970570" w:rsidR="00993CC6" w:rsidRPr="00D00C89" w:rsidRDefault="00993CC6" w:rsidP="00315F22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Bibliography. 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br/>
            </w:r>
            <w:r w:rsidRPr="00D00C89">
              <w:rPr>
                <w:rFonts w:asciiTheme="majorHAnsi" w:hAnsiTheme="majorHAnsi" w:cstheme="majorHAnsi"/>
                <w:bCs/>
                <w:sz w:val="22"/>
                <w:szCs w:val="22"/>
              </w:rPr>
              <w:t>You are encouraged to attach a brief list of readings related to your proposal</w:t>
            </w:r>
            <w:r w:rsidRPr="00D00C8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.</w:t>
            </w:r>
          </w:p>
        </w:tc>
      </w:tr>
      <w:tr w:rsidR="00993CC6" w:rsidRPr="00D00C89" w14:paraId="7C3A901F" w14:textId="77777777" w:rsidTr="00993CC6">
        <w:tc>
          <w:tcPr>
            <w:tcW w:w="9913" w:type="dxa"/>
          </w:tcPr>
          <w:p w14:paraId="6DB7FE27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69E18FA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A30FD92" w14:textId="4CC77373" w:rsidR="00993CC6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AA4E742" w14:textId="2E64D2F5" w:rsidR="00D00C89" w:rsidRDefault="00D00C89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CFDC410" w14:textId="170533AD" w:rsidR="00D00C89" w:rsidRDefault="00D00C89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D9C3FE6" w14:textId="77777777" w:rsidR="004E1407" w:rsidRPr="00D00C89" w:rsidRDefault="004E1407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47CA036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C1AE6BF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F1310E4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0223AE7" w14:textId="77777777" w:rsidR="00993CC6" w:rsidRPr="00D00C89" w:rsidRDefault="00993CC6" w:rsidP="00993CC6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366C813C" w14:textId="77777777" w:rsidR="00993CC6" w:rsidRPr="00D00C89" w:rsidRDefault="00993CC6" w:rsidP="003B5C42">
      <w:pPr>
        <w:widowControl w:val="0"/>
        <w:autoSpaceDE w:val="0"/>
        <w:autoSpaceDN w:val="0"/>
        <w:adjustRightInd w:val="0"/>
        <w:spacing w:after="320"/>
        <w:rPr>
          <w:rFonts w:asciiTheme="majorHAnsi" w:hAnsiTheme="majorHAnsi" w:cstheme="majorHAnsi"/>
          <w:sz w:val="22"/>
          <w:szCs w:val="22"/>
        </w:rPr>
      </w:pPr>
    </w:p>
    <w:sectPr w:rsidR="00993CC6" w:rsidRPr="00D00C89" w:rsidSect="004E1407">
      <w:headerReference w:type="default" r:id="rId10"/>
      <w:footerReference w:type="even" r:id="rId11"/>
      <w:footerReference w:type="default" r:id="rId12"/>
      <w:pgSz w:w="12240" w:h="15840"/>
      <w:pgMar w:top="2186" w:right="1041" w:bottom="567" w:left="127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9AA316" w14:textId="77777777" w:rsidR="00EF648E" w:rsidRDefault="00EF648E" w:rsidP="00713015">
      <w:r>
        <w:separator/>
      </w:r>
    </w:p>
  </w:endnote>
  <w:endnote w:type="continuationSeparator" w:id="0">
    <w:p w14:paraId="6B607F09" w14:textId="77777777" w:rsidR="00EF648E" w:rsidRDefault="00EF648E" w:rsidP="00713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1F526" w14:textId="77777777" w:rsidR="00541A2F" w:rsidRDefault="00541A2F" w:rsidP="00BA7C3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1A9CE7" w14:textId="77777777" w:rsidR="00541A2F" w:rsidRDefault="00541A2F" w:rsidP="00BA7C3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86683" w14:textId="1D8F0542" w:rsidR="00541A2F" w:rsidRPr="00BA7C39" w:rsidRDefault="00541A2F" w:rsidP="00BA7C39">
    <w:pPr>
      <w:pStyle w:val="Footer"/>
      <w:framePr w:wrap="around" w:vAnchor="text" w:hAnchor="margin" w:xAlign="right" w:y="1"/>
      <w:rPr>
        <w:rStyle w:val="PageNumber"/>
        <w:rFonts w:asciiTheme="majorHAnsi" w:hAnsiTheme="majorHAnsi"/>
        <w:sz w:val="20"/>
        <w:szCs w:val="20"/>
      </w:rPr>
    </w:pPr>
    <w:r w:rsidRPr="00BA7C39">
      <w:rPr>
        <w:rStyle w:val="PageNumber"/>
        <w:rFonts w:asciiTheme="majorHAnsi" w:hAnsiTheme="majorHAnsi"/>
        <w:sz w:val="20"/>
        <w:szCs w:val="20"/>
      </w:rPr>
      <w:fldChar w:fldCharType="begin"/>
    </w:r>
    <w:r w:rsidRPr="00BA7C39">
      <w:rPr>
        <w:rStyle w:val="PageNumber"/>
        <w:rFonts w:asciiTheme="majorHAnsi" w:hAnsiTheme="majorHAnsi"/>
        <w:sz w:val="20"/>
        <w:szCs w:val="20"/>
      </w:rPr>
      <w:instrText xml:space="preserve">PAGE  </w:instrText>
    </w:r>
    <w:r w:rsidRPr="00BA7C39">
      <w:rPr>
        <w:rStyle w:val="PageNumber"/>
        <w:rFonts w:asciiTheme="majorHAnsi" w:hAnsiTheme="majorHAnsi"/>
        <w:sz w:val="20"/>
        <w:szCs w:val="20"/>
      </w:rPr>
      <w:fldChar w:fldCharType="separate"/>
    </w:r>
    <w:r w:rsidR="005B4475">
      <w:rPr>
        <w:rStyle w:val="PageNumber"/>
        <w:rFonts w:asciiTheme="majorHAnsi" w:hAnsiTheme="majorHAnsi"/>
        <w:noProof/>
        <w:sz w:val="20"/>
        <w:szCs w:val="20"/>
      </w:rPr>
      <w:t>2</w:t>
    </w:r>
    <w:r w:rsidRPr="00BA7C39">
      <w:rPr>
        <w:rStyle w:val="PageNumber"/>
        <w:rFonts w:asciiTheme="majorHAnsi" w:hAnsiTheme="majorHAnsi"/>
        <w:sz w:val="20"/>
        <w:szCs w:val="20"/>
      </w:rPr>
      <w:fldChar w:fldCharType="end"/>
    </w:r>
  </w:p>
  <w:p w14:paraId="30919234" w14:textId="7FAA10D2" w:rsidR="00541A2F" w:rsidRPr="00BA7C39" w:rsidRDefault="00541A2F" w:rsidP="00BA7C39">
    <w:pPr>
      <w:pStyle w:val="Footer"/>
      <w:ind w:right="360"/>
      <w:rPr>
        <w:rFonts w:asciiTheme="majorHAnsi" w:hAnsiTheme="majorHAnsi"/>
        <w:i/>
        <w:sz w:val="20"/>
        <w:szCs w:val="20"/>
      </w:rPr>
    </w:pPr>
    <w:r w:rsidRPr="00BA7C39">
      <w:rPr>
        <w:rFonts w:asciiTheme="majorHAnsi" w:hAnsiTheme="majorHAnsi"/>
        <w:i/>
        <w:sz w:val="20"/>
        <w:szCs w:val="20"/>
      </w:rPr>
      <w:t>Expression of Interest</w:t>
    </w:r>
    <w:r>
      <w:rPr>
        <w:rFonts w:asciiTheme="majorHAnsi" w:hAnsiTheme="majorHAnsi"/>
        <w:i/>
        <w:sz w:val="20"/>
        <w:szCs w:val="20"/>
      </w:rPr>
      <w:t xml:space="preserve"> — Bachelor of Creative Arts (Honours) A450</w:t>
    </w:r>
    <w:r w:rsidR="004E1407">
      <w:rPr>
        <w:rFonts w:asciiTheme="majorHAnsi" w:hAnsiTheme="majorHAnsi"/>
        <w:i/>
        <w:sz w:val="20"/>
        <w:szCs w:val="20"/>
      </w:rPr>
      <w:t xml:space="preserve"> (202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A12D3" w14:textId="77777777" w:rsidR="00EF648E" w:rsidRDefault="00EF648E" w:rsidP="00713015">
      <w:r>
        <w:separator/>
      </w:r>
    </w:p>
  </w:footnote>
  <w:footnote w:type="continuationSeparator" w:id="0">
    <w:p w14:paraId="48C0FD98" w14:textId="77777777" w:rsidR="00EF648E" w:rsidRDefault="00EF648E" w:rsidP="007130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E3FBD" w14:textId="65D0FB4C" w:rsidR="004E1407" w:rsidRDefault="004E1407" w:rsidP="004E1407">
    <w:pPr>
      <w:pStyle w:val="Header"/>
      <w:tabs>
        <w:tab w:val="left" w:pos="5535"/>
        <w:tab w:val="right" w:pos="9923"/>
      </w:tabs>
    </w:pPr>
    <w:r>
      <w:rPr>
        <w:rFonts w:asciiTheme="majorHAnsi" w:hAnsiTheme="majorHAnsi"/>
        <w:b/>
        <w:i/>
        <w:noProof/>
        <w:sz w:val="28"/>
        <w:szCs w:val="28"/>
        <w:lang w:val="en-AU" w:eastAsia="zh-TW"/>
      </w:rPr>
      <w:drawing>
        <wp:anchor distT="0" distB="0" distL="114300" distR="114300" simplePos="0" relativeHeight="251658240" behindDoc="0" locked="0" layoutInCell="1" allowOverlap="1" wp14:anchorId="03FF8071" wp14:editId="240702FE">
          <wp:simplePos x="0" y="0"/>
          <wp:positionH relativeFrom="column">
            <wp:posOffset>2609215</wp:posOffset>
          </wp:positionH>
          <wp:positionV relativeFrom="paragraph">
            <wp:posOffset>-142875</wp:posOffset>
          </wp:positionV>
          <wp:extent cx="965200" cy="965200"/>
          <wp:effectExtent l="0" t="0" r="6350" b="6350"/>
          <wp:wrapThrough wrapText="bothSides">
            <wp:wrapPolygon edited="0">
              <wp:start x="6821" y="0"/>
              <wp:lineTo x="4263" y="1279"/>
              <wp:lineTo x="0" y="5542"/>
              <wp:lineTo x="0" y="15774"/>
              <wp:lineTo x="4689" y="20463"/>
              <wp:lineTo x="6821" y="21316"/>
              <wp:lineTo x="14495" y="21316"/>
              <wp:lineTo x="16626" y="20463"/>
              <wp:lineTo x="21316" y="15774"/>
              <wp:lineTo x="21316" y="5542"/>
              <wp:lineTo x="17053" y="1279"/>
              <wp:lineTo x="14495" y="0"/>
              <wp:lineTo x="6821" y="0"/>
            </wp:wrapPolygon>
          </wp:wrapThrough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akin_University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5200" cy="96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  <w:p w14:paraId="5F393AFB" w14:textId="6651A918" w:rsidR="00571448" w:rsidRDefault="004E1407" w:rsidP="004E1407">
    <w:pPr>
      <w:pStyle w:val="Header"/>
      <w:tabs>
        <w:tab w:val="left" w:pos="5535"/>
        <w:tab w:val="right" w:pos="9923"/>
      </w:tabs>
    </w:pPr>
    <w:r>
      <w:t xml:space="preserve">  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90ACB0AC"/>
    <w:lvl w:ilvl="0" w:tplc="3D428B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6D54CC"/>
    <w:multiLevelType w:val="hybridMultilevel"/>
    <w:tmpl w:val="9C70F2B2"/>
    <w:lvl w:ilvl="0" w:tplc="5B1EF2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711AD"/>
    <w:multiLevelType w:val="hybridMultilevel"/>
    <w:tmpl w:val="E918C5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491427"/>
    <w:multiLevelType w:val="hybridMultilevel"/>
    <w:tmpl w:val="99C48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F602351"/>
    <w:multiLevelType w:val="hybridMultilevel"/>
    <w:tmpl w:val="1A6E3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E5829"/>
    <w:multiLevelType w:val="hybridMultilevel"/>
    <w:tmpl w:val="C29EA91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EB8370E"/>
    <w:multiLevelType w:val="hybridMultilevel"/>
    <w:tmpl w:val="4A24B2A4"/>
    <w:lvl w:ilvl="0" w:tplc="C64030C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 Narro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F6EF7"/>
    <w:multiLevelType w:val="hybridMultilevel"/>
    <w:tmpl w:val="ABE646F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A2NjQ3NzcwN7FQ0lEKTi0uzszPAykwrAUAvcRclCwAAAA="/>
  </w:docVars>
  <w:rsids>
    <w:rsidRoot w:val="00F27305"/>
    <w:rsid w:val="00000296"/>
    <w:rsid w:val="000147F2"/>
    <w:rsid w:val="000826B4"/>
    <w:rsid w:val="00083900"/>
    <w:rsid w:val="000C02D7"/>
    <w:rsid w:val="000C0A8E"/>
    <w:rsid w:val="000D7C0F"/>
    <w:rsid w:val="000E3A29"/>
    <w:rsid w:val="000E3BED"/>
    <w:rsid w:val="0011297B"/>
    <w:rsid w:val="0017655D"/>
    <w:rsid w:val="002355D2"/>
    <w:rsid w:val="002B6CD5"/>
    <w:rsid w:val="002E0FFB"/>
    <w:rsid w:val="002E74B1"/>
    <w:rsid w:val="00315F22"/>
    <w:rsid w:val="0036085B"/>
    <w:rsid w:val="00384DA5"/>
    <w:rsid w:val="003B3A34"/>
    <w:rsid w:val="003B5C42"/>
    <w:rsid w:val="003D09BB"/>
    <w:rsid w:val="003F1F7B"/>
    <w:rsid w:val="00404717"/>
    <w:rsid w:val="00462C90"/>
    <w:rsid w:val="0046716C"/>
    <w:rsid w:val="004B31C3"/>
    <w:rsid w:val="004B6C26"/>
    <w:rsid w:val="004C38D5"/>
    <w:rsid w:val="004E1407"/>
    <w:rsid w:val="004F133B"/>
    <w:rsid w:val="005035D7"/>
    <w:rsid w:val="00541A2F"/>
    <w:rsid w:val="00571448"/>
    <w:rsid w:val="00577DB3"/>
    <w:rsid w:val="00596393"/>
    <w:rsid w:val="005B4475"/>
    <w:rsid w:val="005C2058"/>
    <w:rsid w:val="00610BEF"/>
    <w:rsid w:val="006277C1"/>
    <w:rsid w:val="006B13F3"/>
    <w:rsid w:val="006B33D1"/>
    <w:rsid w:val="006F2E1D"/>
    <w:rsid w:val="00701829"/>
    <w:rsid w:val="00702C86"/>
    <w:rsid w:val="00713015"/>
    <w:rsid w:val="0073461C"/>
    <w:rsid w:val="00793FDA"/>
    <w:rsid w:val="00794982"/>
    <w:rsid w:val="007A7815"/>
    <w:rsid w:val="007C1E96"/>
    <w:rsid w:val="007E3AA3"/>
    <w:rsid w:val="007F5AEE"/>
    <w:rsid w:val="00842772"/>
    <w:rsid w:val="00891DFE"/>
    <w:rsid w:val="008958B4"/>
    <w:rsid w:val="008977D2"/>
    <w:rsid w:val="008A1812"/>
    <w:rsid w:val="008E0F9E"/>
    <w:rsid w:val="00905149"/>
    <w:rsid w:val="0096166A"/>
    <w:rsid w:val="009644EB"/>
    <w:rsid w:val="00993CC6"/>
    <w:rsid w:val="009F7964"/>
    <w:rsid w:val="00A1024A"/>
    <w:rsid w:val="00A114E0"/>
    <w:rsid w:val="00A22DBE"/>
    <w:rsid w:val="00A7043C"/>
    <w:rsid w:val="00A916E8"/>
    <w:rsid w:val="00AA7B69"/>
    <w:rsid w:val="00AB2457"/>
    <w:rsid w:val="00AE1F19"/>
    <w:rsid w:val="00B67CA3"/>
    <w:rsid w:val="00B94826"/>
    <w:rsid w:val="00BA7C39"/>
    <w:rsid w:val="00BF0E0D"/>
    <w:rsid w:val="00C04EBF"/>
    <w:rsid w:val="00C14A06"/>
    <w:rsid w:val="00C576A3"/>
    <w:rsid w:val="00CC1886"/>
    <w:rsid w:val="00CD1C1F"/>
    <w:rsid w:val="00CF7D55"/>
    <w:rsid w:val="00D00C89"/>
    <w:rsid w:val="00D3408A"/>
    <w:rsid w:val="00DA25F4"/>
    <w:rsid w:val="00DA3290"/>
    <w:rsid w:val="00DA63C9"/>
    <w:rsid w:val="00DB5C43"/>
    <w:rsid w:val="00E60A88"/>
    <w:rsid w:val="00E92CDD"/>
    <w:rsid w:val="00EA394C"/>
    <w:rsid w:val="00EC6C31"/>
    <w:rsid w:val="00EF648E"/>
    <w:rsid w:val="00F051B4"/>
    <w:rsid w:val="00F27305"/>
    <w:rsid w:val="00F46B32"/>
    <w:rsid w:val="00F47C2D"/>
    <w:rsid w:val="00F93B6C"/>
    <w:rsid w:val="00F96BAC"/>
    <w:rsid w:val="00FA045A"/>
    <w:rsid w:val="00FB64AE"/>
    <w:rsid w:val="00FC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BCE6263"/>
  <w14:defaultImageDpi w14:val="330"/>
  <w15:docId w15:val="{AAB61009-7405-FB48-980D-FF8E08D2B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3F3"/>
    <w:pPr>
      <w:keepNext/>
      <w:spacing w:before="240" w:after="60" w:line="276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3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5F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5F4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14E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14E0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13F3"/>
    <w:rPr>
      <w:rFonts w:asciiTheme="majorHAnsi" w:eastAsiaTheme="majorEastAsia" w:hAnsiTheme="majorHAnsi" w:cstheme="majorBidi"/>
      <w:b/>
      <w:bCs/>
      <w:i/>
      <w:iCs/>
      <w:sz w:val="28"/>
      <w:szCs w:val="28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7130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3015"/>
  </w:style>
  <w:style w:type="character" w:styleId="PageNumber">
    <w:name w:val="page number"/>
    <w:basedOn w:val="DefaultParagraphFont"/>
    <w:uiPriority w:val="99"/>
    <w:semiHidden/>
    <w:unhideWhenUsed/>
    <w:rsid w:val="00713015"/>
  </w:style>
  <w:style w:type="paragraph" w:styleId="Header">
    <w:name w:val="header"/>
    <w:basedOn w:val="Normal"/>
    <w:link w:val="HeaderChar"/>
    <w:uiPriority w:val="99"/>
    <w:unhideWhenUsed/>
    <w:rsid w:val="007130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015"/>
  </w:style>
  <w:style w:type="table" w:styleId="TableGrid">
    <w:name w:val="Table Grid"/>
    <w:basedOn w:val="TableNormal"/>
    <w:uiPriority w:val="59"/>
    <w:rsid w:val="00FA04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2E1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F2E1D"/>
  </w:style>
  <w:style w:type="character" w:customStyle="1" w:styleId="CommentTextChar">
    <w:name w:val="Comment Text Char"/>
    <w:basedOn w:val="DefaultParagraphFont"/>
    <w:link w:val="CommentText"/>
    <w:uiPriority w:val="99"/>
    <w:rsid w:val="006F2E1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97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97B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4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2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tsedstudentsupport@deakin.edu.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pplicantportal.deakin.edu.au/connect/webconnec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pplicantportal.deakin.edu.au/connect/webconnec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1</Words>
  <Characters>3204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Pound</dc:creator>
  <cp:keywords/>
  <dc:description/>
  <cp:lastModifiedBy>Rebecca Chang</cp:lastModifiedBy>
  <cp:revision>2</cp:revision>
  <cp:lastPrinted>2014-07-25T02:50:00Z</cp:lastPrinted>
  <dcterms:created xsi:type="dcterms:W3CDTF">2020-02-17T22:00:00Z</dcterms:created>
  <dcterms:modified xsi:type="dcterms:W3CDTF">2020-02-17T22:00:00Z</dcterms:modified>
</cp:coreProperties>
</file>